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elecommunications Department</w:t>
      </w:r>
      <w:r>
        <w:br/>
      </w:r>
      <w:r>
        <w:t xml:space="preserve">[Company Name - e.g., Movistar Peru, Claro Peru, or a reputable Lima-based telecom firm]</w:t>
      </w:r>
      <w:r>
        <w:br/>
      </w:r>
      <w:r>
        <w:t xml:space="preserve">Lima, Peru</w:t>
      </w:r>
    </w:p>
    <w:bookmarkStart w:id="20" w:name="X6a2cdd9a73d66a1f2a0a71da8c5d8de75610726"/>
    <w:p>
      <w:pPr>
        <w:pStyle w:val="Heading2"/>
      </w:pPr>
      <w:r>
        <w:t xml:space="preserve">Subject: Application for Telecommunication Engineer Internship Position in Lima</w:t>
      </w:r>
    </w:p>
    <w:p>
      <w:pPr>
        <w:pStyle w:val="FirstParagraph"/>
      </w:pPr>
      <w:r>
        <w:t xml:space="preserve">Dear Hiring Manager,</w:t>
      </w:r>
    </w:p>
    <w:p>
      <w:pPr>
        <w:pStyle w:val="BodyText"/>
      </w:pPr>
      <w:r>
        <w:t xml:space="preserve">I am writing to express my enthusiastic interest in the Telecommunication Engineer Internship position within your esteemed organization, as advertised. As a dedicated and technically proficient final-year undergraduate student in Telecommunications Engineering at Universidad Nacional de Ingeniería (UNI) in Lima, I have closely followed the dynamic evolution of Peru’s telecommunications landscape and am deeply motivated to contribute my skills to a forward-thinking company operating at the heart of this transformation—Lima, Peru.</w:t>
      </w:r>
    </w:p>
    <w:p>
      <w:pPr>
        <w:pStyle w:val="BodyText"/>
      </w:pPr>
      <w:r>
        <w:t xml:space="preserve">My academic journey has equipped me with a robust foundation in wireless communication systems, network design principles, and emerging technologies directly relevant to Peru’s current infrastructure demands. Courses such as</w:t>
      </w:r>
      <w:r>
        <w:t xml:space="preserve"> </w:t>
      </w:r>
      <w:r>
        <w:rPr>
          <w:iCs/>
          <w:i/>
        </w:rPr>
        <w:t xml:space="preserve">Mobile Network Planning (4G/5G)</w:t>
      </w:r>
      <w:r>
        <w:t xml:space="preserve">,</w:t>
      </w:r>
      <w:r>
        <w:t xml:space="preserve"> </w:t>
      </w:r>
      <w:r>
        <w:rPr>
          <w:iCs/>
          <w:i/>
        </w:rPr>
        <w:t xml:space="preserve">Fiber Optic Communication Systems</w:t>
      </w:r>
      <w:r>
        <w:t xml:space="preserve">, and</w:t>
      </w:r>
      <w:r>
        <w:t xml:space="preserve"> </w:t>
      </w:r>
      <w:r>
        <w:rPr>
          <w:iCs/>
          <w:i/>
        </w:rPr>
        <w:t xml:space="preserve">Spectrum Management</w:t>
      </w:r>
      <w:r>
        <w:t xml:space="preserve"> </w:t>
      </w:r>
      <w:r>
        <w:t xml:space="preserve">have provided me with theoretical knowledge that I actively apply in practical projects. For instance, my recent capstone project involved designing a low-cost wireless network solution for rural connectivity challenges in the Andean region—a project that required analyzing Peru’s unique topographical constraints while ensuring cost-effective scalability. This experience reinforced my understanding of how infrastructure decisions in Lima directly influence nationwide service delivery, especially as urban centers like Lima expand their 5G coverage into districts such as Surco and San Isidro.</w:t>
      </w:r>
    </w:p>
    <w:p>
      <w:pPr>
        <w:pStyle w:val="BodyText"/>
      </w:pPr>
      <w:r>
        <w:t xml:space="preserve">Proficient in industry-standard tools including Cisco Packet Tracer, MATLAB for signal analysis, and OpenBTS for base station simulation, I am eager to apply these skills in a real-world setting. During my academic studies, I participated in the UNI Telecom Innovation Lab where I collaborated on a team project optimizing RF (Radio Frequency) signal propagation for urban environments—a critical challenge given Lima’s dense building structures and coastal humidity. This project required meticulous site surveys and data-driven adjustments to minimize interference, mirroring the precise technical demands of modern network operations in Peru’s capital. I am particularly excited about the opportunity to support your team in addressing Lima’s evolving connectivity needs, where 5G adoption is accelerating alongside fiber-to-the-home (FTTH) deployments across the metropolitan area.</w:t>
      </w:r>
    </w:p>
    <w:p>
      <w:pPr>
        <w:pStyle w:val="BodyText"/>
      </w:pPr>
      <w:r>
        <w:t xml:space="preserve">What draws me most specifically to this Internship Application Letter opportunity is my deep commitment to contributing to Peru’s digital advancement. Lima serves as the technological nerve center of Peru’s telecommunications industry, hosting headquarters for major providers and driving national initiatives like the "Perú Conectado" program. I have closely monitored how companies in Lima are pioneering solutions for urban connectivity—such as deploying small cells in high-density zones and integrating IoT (Internet of Things) platforms for smart city applications. I am eager to learn from professionals navigating these complex projects while applying my academic training to support initiatives that enhance service reliability across Lima’s diverse neighborhoods, from the historic center to emerging districts like Villa El Salvador.</w:t>
      </w:r>
    </w:p>
    <w:p>
      <w:pPr>
        <w:pStyle w:val="BodyText"/>
      </w:pPr>
      <w:r>
        <w:t xml:space="preserve">Beyond technical competencies, I bring strong interpersonal skills cultivated through team-based academic projects and community engagement. As a member of the Peruvian Engineering Students Association (PESE), I organized a workshop on satellite communication for rural schools near Lima, improving accessibility to STEM education. This experience honed my ability to explain complex technical concepts clearly—a skill vital for collaborating with cross-functional teams in Lima’s fast-paced telecom environment. Moreover, my fluency in Spanish (native) and English (fluent) allows me to engage effectively with local communities, international vendors, and global project teams—a necessity for seamless operations across Peru’s telecommunications sector.</w:t>
      </w:r>
    </w:p>
    <w:p>
      <w:pPr>
        <w:pStyle w:val="BodyText"/>
      </w:pPr>
      <w:r>
        <w:t xml:space="preserve">I am acutely aware of the challenges facing Lima’s telecom infrastructure: managing network congestion during peak hours, ensuring equitable coverage in informal settlements, and adapting to regulatory shifts under Peru’s Ministry of Transport. My academic background in telecommunications policy analysis has equipped me with a nuanced understanding of how these factors intersect with technical execution. I am confident that my proactive approach—coupled with the hands-on experience gained from UNI’s industry partnerships—will enable me to quickly contribute value as an Intern at your company in Lima. Whether assisting in network audits, supporting 5G rollout planning, or analyzing traffic data for optimization, I am ready to apply myself diligently to advance your objectives.</w:t>
      </w:r>
    </w:p>
    <w:p>
      <w:pPr>
        <w:pStyle w:val="BodyText"/>
      </w:pPr>
      <w:r>
        <w:t xml:space="preserve">Peru’s telecommunications sector is undergoing a renaissance under the leadership of innovators based in Lima. I am eager to immerse myself in this vibrant ecosystem and learn from experts who are shaping the future of connectivity across our nation. This Internship Application Letter represents my sincere commitment to growing as a Telecommunication Engineer within an organization that prioritizes both technological excellence and community impact—values I share deeply.</w:t>
      </w:r>
    </w:p>
    <w:p>
      <w:pPr>
        <w:pStyle w:val="BodyText"/>
      </w:pPr>
      <w:r>
        <w:t xml:space="preserve">I am available for an interview at your earliest convenience and have attached my resume for your detailed review. Thank you for considering my application. I look forward to the possibility of contributing to your team’s mission in Lima, Peru, and helping build a more connected future for our countr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08T04:22:42Z</dcterms:created>
  <dcterms:modified xsi:type="dcterms:W3CDTF">2025-12-08T04:22:42Z</dcterms:modified>
</cp:coreProperties>
</file>

<file path=docProps/custom.xml><?xml version="1.0" encoding="utf-8"?>
<Properties xmlns="http://schemas.openxmlformats.org/officeDocument/2006/custom-properties" xmlns:vt="http://schemas.openxmlformats.org/officeDocument/2006/docPropsVTypes"/>
</file>